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phy"/>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95aa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fb6ed8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1-27T04:13:47Z</dcterms:created>
  <dcterms:modified xsi:type="dcterms:W3CDTF">2019-01-27T04:13:47Z</dcterms:modified>
</cp:coreProperties>
</file>